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1" w:name="X4267d7e241c74b32090582e5778de1b278ea449"/>
    <w:p>
      <w:pPr>
        <w:pStyle w:val="Heading1"/>
      </w:pPr>
      <w:r>
        <w:t xml:space="preserve">Internship Application Letter for Telecommunication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Valencia, Spain</w:t>
      </w:r>
    </w:p>
    <w:bookmarkStart w:id="20" w:name="Xe44dfc3b4bf791b314fc9b3e8847d4deb4d7f46"/>
    <w:p>
      <w:pPr>
        <w:pStyle w:val="Heading2"/>
      </w:pPr>
      <w:r>
        <w:t xml:space="preserve">Subject: Application for Telecommunication Engineer Internship in Spain Valencia</w:t>
      </w:r>
    </w:p>
    <w:p>
      <w:pPr>
        <w:pStyle w:val="FirstParagraph"/>
      </w:pPr>
      <w:r>
        <w:t xml:space="preserve">Dear Hiring Manager,</w:t>
      </w:r>
    </w:p>
    <w:p>
      <w:pPr>
        <w:pStyle w:val="BodyText"/>
      </w:pPr>
      <w:r>
        <w:t xml:space="preserve">I am writing with immense enthusiasm to express my sincere interest in the Telecommunication Engineer Internship position at [Company Name] in Valencia, Spain. As a final-year undergraduate student specializing in Telecommunications Engineering at the Universitat Politècnica de València (UPV), I have meticulously prepared myself to contribute meaningfully to your team while immersing myself in Spain's dynamic telecommunications landscape. This</w:t>
      </w:r>
      <w:r>
        <w:t xml:space="preserve"> </w:t>
      </w:r>
      <w:r>
        <w:rPr>
          <w:bCs/>
          <w:b/>
        </w:rPr>
        <w:t xml:space="preserve">Internship Application Letter</w:t>
      </w:r>
      <w:r>
        <w:t xml:space="preserve"> </w:t>
      </w:r>
      <w:r>
        <w:t xml:space="preserve">serves as my formal submission for this opportunity, which aligns perfectly with my academic trajectory and professional aspirations in the heart of Europe's technology hub –</w:t>
      </w:r>
      <w:r>
        <w:t xml:space="preserve"> </w:t>
      </w:r>
      <w:r>
        <w:rPr>
          <w:iCs/>
          <w:i/>
        </w:rPr>
        <w:t xml:space="preserve">Spain Valencia</w:t>
      </w:r>
      <w:r>
        <w:t xml:space="preserve">.</w:t>
      </w:r>
    </w:p>
    <w:p>
      <w:pPr>
        <w:pStyle w:val="BodyText"/>
      </w:pPr>
      <w:r>
        <w:t xml:space="preserve">The strategic significance of Valencia as a telecommunications nexus cannot be overstated. As Spain’s third-largest city and a key player in the Mediterranean innovation corridor, it hosts major infrastructure projects like the 5G testbeds at Tecnopole and partnerships with multinational firms such as Telefónica. My academic focus has centered on next-generation networks – including 5G/6G deployment architectures, optical fiber systems, and IoT network management – directly mirroring Valencia’s strategic investments in smart city initiatives. At UPV, I completed a specialized module on 'Advanced Wireless Networks' where I designed a scalable LoRaWAN architecture for urban sensor networks, which earned me top marks. This project not only honed my technical skills but also deepened my understanding of how telecommunications infrastructure shapes modern cities – precisely the mission driving Valencia’s digital transformation under the</w:t>
      </w:r>
      <w:r>
        <w:t xml:space="preserve"> </w:t>
      </w:r>
      <w:r>
        <w:rPr>
          <w:iCs/>
          <w:i/>
        </w:rPr>
        <w:t xml:space="preserve">València 2030</w:t>
      </w:r>
      <w:r>
        <w:t xml:space="preserve"> </w:t>
      </w:r>
      <w:r>
        <w:t xml:space="preserve">plan.</w:t>
      </w:r>
    </w:p>
    <w:p>
      <w:pPr>
        <w:pStyle w:val="BodyText"/>
      </w:pPr>
      <w:r>
        <w:t xml:space="preserve">My technical toolkit aligns precisely with your requirements for a</w:t>
      </w:r>
      <w:r>
        <w:t xml:space="preserve"> </w:t>
      </w:r>
      <w:r>
        <w:rPr>
          <w:bCs/>
          <w:b/>
        </w:rPr>
        <w:t xml:space="preserve">Telecommunication Engineer</w:t>
      </w:r>
      <w:r>
        <w:t xml:space="preserve">. I possess hands-on experience with industry-standard tools including Cisco Packet Tracer, MATLAB for signal processing simulations, and Wireshark for network analysis. During my academic practicum at the UPV Telecommunications Research Center, I assisted in troubleshooting fiber-optic backhaul networks for a regional ISP partner – resolving 15+ critical outages through spectral analysis and path optimization. Additionally, I developed a Python-based network traffic analyzer that reduced diagnostic time by 30% in simulated scenarios, demonstrating my ability to merge theoretical knowledge with practical problem-solving. Crucially, I am fluent in Spanish (DELE C1) and proficient in English (C1), allowing seamless communication within Valencia’s multicultural engineering teams.</w:t>
      </w:r>
    </w:p>
    <w:p>
      <w:pPr>
        <w:pStyle w:val="BodyText"/>
      </w:pPr>
      <w:r>
        <w:t xml:space="preserve">What truly excites me about this opportunity is the chance to contribute to Spain's leadership in sustainable telecommunications. Valencia’s commitment to green tech – exemplified by projects like the</w:t>
      </w:r>
      <w:r>
        <w:t xml:space="preserve"> </w:t>
      </w:r>
      <w:r>
        <w:rPr>
          <w:iCs/>
          <w:i/>
        </w:rPr>
        <w:t xml:space="preserve">Ciutat de les Arts i les Ciències</w:t>
      </w:r>
      <w:r>
        <w:t xml:space="preserve"> </w:t>
      </w:r>
      <w:r>
        <w:t xml:space="preserve">smart energy grid – resonates deeply with my research on energy-efficient network protocols. I’ve followed [Company Name]’s work on deploying solar-powered 5G small cells in Valencia’s coastal zones, and I am eager to apply my academic insights on renewable energy integration into network design. This isn’t merely an internship; it’s a strategic step toward becoming part of Spain’s telecommunications evolution where innovation meets sustainability.</w:t>
      </w:r>
    </w:p>
    <w:p>
      <w:pPr>
        <w:pStyle w:val="BodyText"/>
      </w:pPr>
      <w:r>
        <w:t xml:space="preserve">I have actively prepared for life in</w:t>
      </w:r>
      <w:r>
        <w:t xml:space="preserve"> </w:t>
      </w:r>
      <w:r>
        <w:rPr>
          <w:iCs/>
          <w:i/>
        </w:rPr>
        <w:t xml:space="preserve">Spain Valencia</w:t>
      </w:r>
      <w:r>
        <w:t xml:space="preserve"> </w:t>
      </w:r>
      <w:r>
        <w:t xml:space="preserve">beyond technical readiness. Having completed a semester abroad at Universitat de València through the Erasmus+ program, I’ve immersed myself in local culture – mastering regional dialects, participating in tech meetups at Valencia Innovation Hub, and understanding the nuances of Spanish business etiquette. This experience revealed how deeply Valencian culture values collaboration: engineers here don’t just solve problems; they build community solutions. I’m confident my adaptability will allow me to thrive within your team’s collaborative ethos while contributing fresh perspectives from my international academic background.</w:t>
      </w:r>
    </w:p>
    <w:p>
      <w:pPr>
        <w:pStyle w:val="BodyText"/>
      </w:pPr>
      <w:r>
        <w:t xml:space="preserve">My academic journey has been deliberately structured to prepare for this moment. Courses like 'Network Security' (where I earned an A+ analyzing vulnerabilities in 5G core networks) and 'Wireless Communications' (with a capstone project on millimeter-wave propagation in dense urban environments) have equipped me with the exact competencies needed. I’ve also completed certifications in AWS Cloud Practitioner and Network+ to ensure my knowledge extends beyond classroom theory. My resume, attached for your review, details these achievements alongside my volunteer work mentoring high school students in Valencia’s STEM outreach programs – reinforcing my commitment to sharing knowledge within Spain’s technical community.</w:t>
      </w:r>
    </w:p>
    <w:p>
      <w:pPr>
        <w:pStyle w:val="BodyText"/>
      </w:pPr>
      <w:r>
        <w:t xml:space="preserve">Choosing [Company Name] reflects not just professional alignment but shared values. Your recent initiative on AI-driven network optimization in the Valencia region mirrors my thesis research on predictive traffic management systems. I’m particularly drawn to your partnership with the Valencian Government’s Digital Strategy Office, which prioritizes inclusive connectivity – a mission I passionately support through my own community projects. In Spain, we don’t just build networks; we weave communities together, and I want to be part of that narrative in Valencia.</w:t>
      </w:r>
    </w:p>
    <w:p>
      <w:pPr>
        <w:pStyle w:val="BodyText"/>
      </w:pPr>
      <w:r>
        <w:t xml:space="preserve">As an aspiring Telecommunication Engineer deeply committed to Spain’s technological future, I see this internship as the essential bridge between academic excellence and real-world impact. Valencia’s unique position – where Mediterranean innovation meets European standards – offers the perfect environment for me to grow while contributing meaningfully. I’m eager to bring my technical rigor, cultural adaptability, and enthusiasm for sustainable connectivity to your team.</w:t>
      </w:r>
    </w:p>
    <w:p>
      <w:pPr>
        <w:pStyle w:val="BodyText"/>
      </w:pPr>
      <w:r>
        <w:t xml:space="preserve">Thank you for considering my</w:t>
      </w:r>
      <w:r>
        <w:t xml:space="preserve"> </w:t>
      </w:r>
      <w:r>
        <w:rPr>
          <w:bCs/>
          <w:b/>
        </w:rPr>
        <w:t xml:space="preserve">Internship Application Letter</w:t>
      </w:r>
      <w:r>
        <w:t xml:space="preserve">. I have attached my CV detailing further qualifications and would welcome the opportunity to discuss how my skills in network design, problem-solving, and cross-cultural collaboration can support [Company Name]’s objectives in Spain Valencia. I am available for an interview at your earliest convenience and can be reached via email or phone as provided.</w:t>
      </w:r>
    </w:p>
    <w:p>
      <w:pPr>
        <w:pStyle w:val="BodyText"/>
      </w:pPr>
      <w:r>
        <w:t xml:space="preserve">With profound respect for Spain’s telecommunications legacy and Valencia’s forward-looking vision,</w:t>
      </w:r>
    </w:p>
    <w:p>
      <w:pPr>
        <w:pStyle w:val="BodyText"/>
      </w:pPr>
      <w:r>
        <w:t xml:space="preserve">[Your Full Name]</w:t>
      </w:r>
    </w:p>
    <w:p>
      <w:pPr>
        <w:pStyle w:val="BodyText"/>
      </w:pPr>
      <w:r>
        <w:t xml:space="preserve">Telecommunications Engineering Student</w:t>
      </w:r>
    </w:p>
    <w:p>
      <w:pPr>
        <w:pStyle w:val="BodyText"/>
      </w:pPr>
      <w:r>
        <w:t xml:space="preserve">Universitat Politècnica de Valènc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14T22:56:11Z</dcterms:created>
  <dcterms:modified xsi:type="dcterms:W3CDTF">2026-07-14T22:56:11Z</dcterms:modified>
</cp:coreProperties>
</file>

<file path=docProps/custom.xml><?xml version="1.0" encoding="utf-8"?>
<Properties xmlns="http://schemas.openxmlformats.org/officeDocument/2006/custom-properties" xmlns:vt="http://schemas.openxmlformats.org/officeDocument/2006/docPropsVTypes"/>
</file>